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9A873" w14:textId="77777777" w:rsidR="00980F26" w:rsidRDefault="00980F26" w:rsidP="00980F26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 w:bidi="ar-SA"/>
        </w:rPr>
      </w:pPr>
    </w:p>
    <w:p w14:paraId="18BFF814" w14:textId="1101BD44" w:rsidR="00980F26" w:rsidRPr="00036455" w:rsidRDefault="00980F26" w:rsidP="00980F26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eastAsia="en-IN" w:bidi="ar-SA"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begin"/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instrText xml:space="preserve"> HYPERLINK "https://colab.research.google.com/drive/1YhMF_XDhy7tSRsJs1AYx2uubfkD9QHEE" \o "Open notebook" </w:instrText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separate"/>
      </w:r>
      <w:r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>Linear</w:t>
      </w:r>
      <w:r w:rsidRPr="0003645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 xml:space="preserve"> Equation Solver Using Gekko</w:t>
      </w:r>
    </w:p>
    <w:p w14:paraId="179CE8DE" w14:textId="77777777" w:rsidR="00980F26" w:rsidRDefault="00980F26" w:rsidP="00980F26">
      <w:pPr>
        <w:jc w:val="center"/>
        <w:rPr>
          <w:noProof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end"/>
      </w:r>
    </w:p>
    <w:p w14:paraId="799E38B4" w14:textId="77777777" w:rsidR="00980F26" w:rsidRDefault="00980F26" w:rsidP="00980F26">
      <w:pPr>
        <w:rPr>
          <w:noProof/>
        </w:rPr>
      </w:pPr>
    </w:p>
    <w:p w14:paraId="45F24A1A" w14:textId="0AC6A529" w:rsidR="00980F26" w:rsidRDefault="00980F26" w:rsidP="00980F26"/>
    <w:p w14:paraId="167B355F" w14:textId="4AB8D968" w:rsidR="00980F26" w:rsidRDefault="00980F26" w:rsidP="00980F26">
      <w:r>
        <w:rPr>
          <w:noProof/>
        </w:rPr>
        <w:drawing>
          <wp:inline distT="0" distB="0" distL="0" distR="0" wp14:anchorId="4D676AD2" wp14:editId="43A276EA">
            <wp:extent cx="8853170" cy="33528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317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C30BB" w14:textId="77777777" w:rsidR="00394C2A" w:rsidRDefault="00394C2A"/>
    <w:sectPr w:rsidR="00394C2A" w:rsidSect="00BF2001">
      <w:headerReference w:type="default" r:id="rId7"/>
      <w:pgSz w:w="16838" w:h="11906" w:orient="landscape"/>
      <w:pgMar w:top="568" w:right="1440" w:bottom="851" w:left="1440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5446C" w14:textId="77777777" w:rsidR="004753D4" w:rsidRDefault="004753D4">
      <w:pPr>
        <w:spacing w:after="0" w:line="240" w:lineRule="auto"/>
      </w:pPr>
      <w:r>
        <w:separator/>
      </w:r>
    </w:p>
  </w:endnote>
  <w:endnote w:type="continuationSeparator" w:id="0">
    <w:p w14:paraId="51D956E2" w14:textId="77777777" w:rsidR="004753D4" w:rsidRDefault="00475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8361C" w14:textId="77777777" w:rsidR="004753D4" w:rsidRDefault="004753D4">
      <w:pPr>
        <w:spacing w:after="0" w:line="240" w:lineRule="auto"/>
      </w:pPr>
      <w:r>
        <w:separator/>
      </w:r>
    </w:p>
  </w:footnote>
  <w:footnote w:type="continuationSeparator" w:id="0">
    <w:p w14:paraId="5082B1C1" w14:textId="77777777" w:rsidR="004753D4" w:rsidRDefault="004753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5920B" w14:textId="77777777" w:rsidR="00036455" w:rsidRDefault="00980F26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>Himanshu Sharma</w:t>
    </w:r>
  </w:p>
  <w:p w14:paraId="44409B25" w14:textId="77777777" w:rsidR="00036455" w:rsidRDefault="00980F26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201550062</w:t>
    </w:r>
  </w:p>
  <w:p w14:paraId="7D8CAA89" w14:textId="77777777" w:rsidR="00036455" w:rsidRDefault="004753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M0MbEwMza0MDJQ0lEKTi0uzszPAykwqgUAGlUw/ywAAAA="/>
  </w:docVars>
  <w:rsids>
    <w:rsidRoot w:val="00980F26"/>
    <w:rsid w:val="00394C2A"/>
    <w:rsid w:val="004753D4"/>
    <w:rsid w:val="00980F26"/>
    <w:rsid w:val="00BF2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5AEEF"/>
  <w15:chartTrackingRefBased/>
  <w15:docId w15:val="{048DDD33-DB1C-4ECF-9552-ADECE3B25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F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F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F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2</cp:revision>
  <cp:lastPrinted>2022-04-21T17:36:00Z</cp:lastPrinted>
  <dcterms:created xsi:type="dcterms:W3CDTF">2022-04-21T17:35:00Z</dcterms:created>
  <dcterms:modified xsi:type="dcterms:W3CDTF">2022-04-25T14:47:00Z</dcterms:modified>
</cp:coreProperties>
</file>